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47451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i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i/>
          <w:color w:val="000000"/>
          <w:sz w:val="20"/>
          <w:szCs w:val="20"/>
        </w:rPr>
        <w:t xml:space="preserve">Artikel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20"/>
          <w:szCs w:val="20"/>
        </w:rPr>
        <w:t>Penyelidikan</w:t>
      </w:r>
      <w:proofErr w:type="spellEnd"/>
    </w:p>
    <w:p w14:paraId="531EF6B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color w:val="000000"/>
          <w:sz w:val="36"/>
          <w:szCs w:val="36"/>
        </w:rPr>
      </w:pP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36"/>
          <w:szCs w:val="36"/>
        </w:rPr>
        <w:t>Tajuk</w:t>
      </w:r>
      <w:proofErr w:type="spellEnd"/>
    </w:p>
    <w:p w14:paraId="65EB48D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Nama Penulis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  <w:vertAlign w:val="superscript"/>
        </w:rPr>
        <w:t>1, *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, Nama Penulis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  <w:vertAlign w:val="superscript"/>
        </w:rPr>
        <w:t>2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, Nama Penulis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  <w:vertAlign w:val="superscript"/>
        </w:rPr>
        <w:t>3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, Nama Penulis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  <w:vertAlign w:val="superscript"/>
        </w:rPr>
        <w:t>4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, dan Nama Penulis</w:t>
      </w:r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  <w:vertAlign w:val="superscript"/>
        </w:rPr>
        <w:t>5</w:t>
      </w:r>
    </w:p>
    <w:p w14:paraId="0E55ED5F" w14:textId="518B502F" w:rsidR="004566D0" w:rsidRDefault="00000000">
      <w:pPr>
        <w:spacing w:after="0"/>
        <w:rPr>
          <w:rFonts w:ascii="Palatino Linotype" w:eastAsia="Palatino Linotype" w:hAnsi="Palatino Linotype" w:cs="Palatino Linotype"/>
          <w:sz w:val="16"/>
          <w:szCs w:val="16"/>
        </w:rPr>
      </w:pPr>
      <w:r>
        <w:rPr>
          <w:vertAlign w:val="superscript"/>
        </w:rPr>
        <w:t>1</w:t>
      </w:r>
      <w:r>
        <w:tab/>
      </w:r>
      <w:r>
        <w:rPr>
          <w:rFonts w:ascii="Palatino Linotype" w:eastAsia="Palatino Linotype" w:hAnsi="Palatino Linotype" w:cs="Palatino Linotype"/>
          <w:sz w:val="16"/>
          <w:szCs w:val="16"/>
        </w:rPr>
        <w:t xml:space="preserve">Affiliation 1; </w:t>
      </w:r>
      <w:proofErr w:type="gramStart"/>
      <w:r>
        <w:rPr>
          <w:rFonts w:ascii="Palatino Linotype" w:eastAsia="Palatino Linotype" w:hAnsi="Palatino Linotype" w:cs="Palatino Linotype"/>
          <w:sz w:val="16"/>
          <w:szCs w:val="16"/>
        </w:rPr>
        <w:t>email;</w:t>
      </w:r>
      <w:proofErr w:type="gramEnd"/>
      <w:r>
        <w:rPr>
          <w:rFonts w:ascii="Palatino Linotype" w:eastAsia="Palatino Linotype" w:hAnsi="Palatino Linotype" w:cs="Palatino Linotype"/>
          <w:sz w:val="16"/>
          <w:szCs w:val="16"/>
        </w:rPr>
        <w:t xml:space="preserve"> </w:t>
      </w:r>
    </w:p>
    <w:p w14:paraId="11800EC3" w14:textId="368878DE" w:rsidR="004566D0" w:rsidRDefault="00000000">
      <w:pPr>
        <w:spacing w:after="0"/>
      </w:pPr>
      <w:r>
        <w:rPr>
          <w:vertAlign w:val="superscript"/>
        </w:rPr>
        <w:t>2</w:t>
      </w:r>
      <w:r>
        <w:tab/>
      </w:r>
      <w:r>
        <w:rPr>
          <w:rFonts w:ascii="Palatino Linotype" w:eastAsia="Palatino Linotype" w:hAnsi="Palatino Linotype" w:cs="Palatino Linotype"/>
          <w:sz w:val="16"/>
          <w:szCs w:val="16"/>
        </w:rPr>
        <w:t xml:space="preserve">Affiliation 2; </w:t>
      </w:r>
      <w:proofErr w:type="gramStart"/>
      <w:r>
        <w:rPr>
          <w:rFonts w:ascii="Palatino Linotype" w:eastAsia="Palatino Linotype" w:hAnsi="Palatino Linotype" w:cs="Palatino Linotype"/>
          <w:sz w:val="16"/>
          <w:szCs w:val="16"/>
        </w:rPr>
        <w:t>email;</w:t>
      </w:r>
      <w:proofErr w:type="gramEnd"/>
      <w:r>
        <w:rPr>
          <w:rFonts w:ascii="Palatino Linotype" w:eastAsia="Palatino Linotype" w:hAnsi="Palatino Linotype" w:cs="Palatino Linotype"/>
          <w:sz w:val="16"/>
          <w:szCs w:val="16"/>
        </w:rPr>
        <w:t xml:space="preserve"> </w:t>
      </w:r>
    </w:p>
    <w:p w14:paraId="78C2F99F" w14:textId="18822C12" w:rsidR="004566D0" w:rsidRDefault="00000000">
      <w:pPr>
        <w:spacing w:after="0"/>
        <w:rPr>
          <w:rFonts w:ascii="Palatino Linotype" w:eastAsia="Palatino Linotype" w:hAnsi="Palatino Linotype" w:cs="Palatino Linotype"/>
          <w:sz w:val="16"/>
          <w:szCs w:val="16"/>
        </w:rPr>
      </w:pPr>
      <w:r>
        <w:rPr>
          <w:vertAlign w:val="superscript"/>
        </w:rPr>
        <w:t>3</w:t>
      </w:r>
      <w:r>
        <w:tab/>
      </w:r>
      <w:r>
        <w:rPr>
          <w:rFonts w:ascii="Palatino Linotype" w:eastAsia="Palatino Linotype" w:hAnsi="Palatino Linotype" w:cs="Palatino Linotype"/>
          <w:sz w:val="16"/>
          <w:szCs w:val="16"/>
        </w:rPr>
        <w:t xml:space="preserve">Affiliation 3; </w:t>
      </w:r>
      <w:proofErr w:type="gramStart"/>
      <w:r>
        <w:rPr>
          <w:rFonts w:ascii="Palatino Linotype" w:eastAsia="Palatino Linotype" w:hAnsi="Palatino Linotype" w:cs="Palatino Linotype"/>
          <w:sz w:val="16"/>
          <w:szCs w:val="16"/>
        </w:rPr>
        <w:t>email;</w:t>
      </w:r>
      <w:proofErr w:type="gramEnd"/>
      <w:r>
        <w:rPr>
          <w:rFonts w:ascii="Palatino Linotype" w:eastAsia="Palatino Linotype" w:hAnsi="Palatino Linotype" w:cs="Palatino Linotype"/>
          <w:sz w:val="16"/>
          <w:szCs w:val="16"/>
        </w:rPr>
        <w:t xml:space="preserve"> </w:t>
      </w:r>
    </w:p>
    <w:p w14:paraId="6AEF3E19" w14:textId="7D38BF48" w:rsidR="004566D0" w:rsidRDefault="00000000">
      <w:pPr>
        <w:spacing w:after="0"/>
        <w:rPr>
          <w:rFonts w:ascii="Palatino Linotype" w:eastAsia="Palatino Linotype" w:hAnsi="Palatino Linotype" w:cs="Palatino Linotype"/>
          <w:sz w:val="16"/>
          <w:szCs w:val="16"/>
        </w:rPr>
      </w:pPr>
      <w:r>
        <w:rPr>
          <w:vertAlign w:val="superscript"/>
        </w:rPr>
        <w:t>4</w:t>
      </w:r>
      <w:r>
        <w:tab/>
      </w:r>
      <w:r>
        <w:rPr>
          <w:rFonts w:ascii="Palatino Linotype" w:eastAsia="Palatino Linotype" w:hAnsi="Palatino Linotype" w:cs="Palatino Linotype"/>
          <w:sz w:val="16"/>
          <w:szCs w:val="16"/>
        </w:rPr>
        <w:t xml:space="preserve">Affiliation 4; </w:t>
      </w:r>
      <w:proofErr w:type="gramStart"/>
      <w:r>
        <w:rPr>
          <w:rFonts w:ascii="Palatino Linotype" w:eastAsia="Palatino Linotype" w:hAnsi="Palatino Linotype" w:cs="Palatino Linotype"/>
          <w:sz w:val="16"/>
          <w:szCs w:val="16"/>
        </w:rPr>
        <w:t>email;</w:t>
      </w:r>
      <w:proofErr w:type="gramEnd"/>
      <w:r>
        <w:rPr>
          <w:rFonts w:ascii="Palatino Linotype" w:eastAsia="Palatino Linotype" w:hAnsi="Palatino Linotype" w:cs="Palatino Linotype"/>
          <w:sz w:val="16"/>
          <w:szCs w:val="16"/>
        </w:rPr>
        <w:t xml:space="preserve"> </w:t>
      </w:r>
    </w:p>
    <w:p w14:paraId="772E304D" w14:textId="5DD77F43" w:rsidR="004566D0" w:rsidRDefault="00000000">
      <w:pPr>
        <w:spacing w:after="0"/>
        <w:rPr>
          <w:rFonts w:ascii="Palatino Linotype" w:eastAsia="Palatino Linotype" w:hAnsi="Palatino Linotype" w:cs="Palatino Linotype"/>
          <w:sz w:val="16"/>
          <w:szCs w:val="16"/>
        </w:rPr>
      </w:pPr>
      <w:r>
        <w:rPr>
          <w:vertAlign w:val="superscript"/>
        </w:rPr>
        <w:t>5</w:t>
      </w:r>
      <w:r>
        <w:tab/>
      </w:r>
      <w:r>
        <w:rPr>
          <w:rFonts w:ascii="Palatino Linotype" w:eastAsia="Palatino Linotype" w:hAnsi="Palatino Linotype" w:cs="Palatino Linotype"/>
          <w:sz w:val="16"/>
          <w:szCs w:val="16"/>
        </w:rPr>
        <w:t xml:space="preserve">Affiliation 5; </w:t>
      </w:r>
      <w:proofErr w:type="gramStart"/>
      <w:r>
        <w:rPr>
          <w:rFonts w:ascii="Palatino Linotype" w:eastAsia="Palatino Linotype" w:hAnsi="Palatino Linotype" w:cs="Palatino Linotype"/>
          <w:sz w:val="16"/>
          <w:szCs w:val="16"/>
        </w:rPr>
        <w:t>email;</w:t>
      </w:r>
      <w:proofErr w:type="gramEnd"/>
      <w:r>
        <w:rPr>
          <w:rFonts w:ascii="Palatino Linotype" w:eastAsia="Palatino Linotype" w:hAnsi="Palatino Linotype" w:cs="Palatino Linotype"/>
          <w:sz w:val="16"/>
          <w:szCs w:val="16"/>
        </w:rPr>
        <w:t xml:space="preserve"> </w:t>
      </w:r>
    </w:p>
    <w:p w14:paraId="41FFF77A" w14:textId="77777777" w:rsidR="004566D0" w:rsidRDefault="00000000">
      <w:pPr>
        <w:spacing w:after="0"/>
      </w:pPr>
      <w:r>
        <w:rPr>
          <w:rFonts w:ascii="Palatino Linotype" w:eastAsia="Palatino Linotype" w:hAnsi="Palatino Linotype" w:cs="Palatino Linotype"/>
          <w:sz w:val="16"/>
          <w:szCs w:val="16"/>
        </w:rPr>
        <w:t>*</w:t>
      </w:r>
      <w:r>
        <w:rPr>
          <w:rFonts w:ascii="Palatino Linotype" w:eastAsia="Palatino Linotype" w:hAnsi="Palatino Linotype" w:cs="Palatino Linotype"/>
          <w:sz w:val="16"/>
          <w:szCs w:val="16"/>
        </w:rPr>
        <w:tab/>
        <w:t>Correspondence: email; telephone.</w:t>
      </w:r>
    </w:p>
    <w:p w14:paraId="13C5E6C1" w14:textId="77777777" w:rsidR="004566D0" w:rsidRDefault="004566D0"/>
    <w:p w14:paraId="2A322F0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left="709"/>
        <w:rPr>
          <w:rFonts w:ascii="Palatino Linotype" w:eastAsia="Palatino Linotype" w:hAnsi="Palatino Linotype" w:cs="Palatino Linotype"/>
          <w:b/>
          <w:i/>
          <w:color w:val="000000"/>
          <w:sz w:val="18"/>
          <w:szCs w:val="18"/>
        </w:rPr>
      </w:pPr>
      <w:proofErr w:type="spellStart"/>
      <w:r>
        <w:rPr>
          <w:rFonts w:ascii="Palatino Linotype" w:eastAsia="Palatino Linotype" w:hAnsi="Palatino Linotype" w:cs="Palatino Linotype"/>
          <w:b/>
          <w:i/>
          <w:color w:val="000000"/>
          <w:sz w:val="18"/>
          <w:szCs w:val="18"/>
        </w:rPr>
        <w:t>Abstrak</w:t>
      </w:r>
      <w:proofErr w:type="spellEnd"/>
      <w:r>
        <w:rPr>
          <w:rFonts w:ascii="Palatino Linotype" w:eastAsia="Palatino Linotype" w:hAnsi="Palatino Linotype" w:cs="Palatino Linotype"/>
          <w:b/>
          <w:i/>
          <w:color w:val="000000"/>
          <w:sz w:val="18"/>
          <w:szCs w:val="18"/>
        </w:rPr>
        <w:t xml:space="preserve">: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>Abstrak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>mengenai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>keseluruhan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8"/>
          <w:szCs w:val="18"/>
        </w:rPr>
        <w:t>transkrip</w:t>
      </w:r>
      <w:proofErr w:type="spellEnd"/>
    </w:p>
    <w:p w14:paraId="62426911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</w:pPr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Kata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kunci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: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masukkan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 5 kata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kunci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berkaitan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dengan</w:t>
      </w:r>
      <w:proofErr w:type="spellEnd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>kajian</w:t>
      </w:r>
      <w:proofErr w:type="spellEnd"/>
    </w:p>
    <w:p w14:paraId="28C5AF5B" w14:textId="6BB4321D" w:rsidR="004566D0" w:rsidRDefault="0063421B">
      <w:pPr>
        <w:pBdr>
          <w:top w:val="nil"/>
          <w:left w:val="nil"/>
          <w:bottom w:val="single" w:sz="4" w:space="1" w:color="000000"/>
          <w:right w:val="nil"/>
          <w:between w:val="nil"/>
        </w:pBdr>
        <w:ind w:firstLine="720"/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</w:pPr>
      <w:r>
        <w:rPr>
          <w:rFonts w:ascii="Palatino Linotype" w:eastAsia="Palatino Linotype" w:hAnsi="Palatino Linotype" w:cs="Palatino Linotype"/>
          <w:i/>
          <w:color w:val="000000"/>
          <w:sz w:val="16"/>
          <w:szCs w:val="16"/>
        </w:rPr>
        <w:t xml:space="preserve">DOI: </w:t>
      </w:r>
      <w:r w:rsidRPr="008C0D5F">
        <w:rPr>
          <w:rFonts w:ascii="Palatino Linotype" w:eastAsia="Palatino Linotype" w:hAnsi="Palatino Linotype" w:cs="Palatino Linotype"/>
          <w:i/>
          <w:color w:val="000000"/>
          <w:sz w:val="16"/>
          <w:szCs w:val="16"/>
          <w:highlight w:val="yellow"/>
        </w:rPr>
        <w:t>XXXX</w:t>
      </w:r>
    </w:p>
    <w:p w14:paraId="42E50B67" w14:textId="77777777" w:rsidR="004566D0" w:rsidRDefault="00000000">
      <w:pPr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16CA0CCE" wp14:editId="6059EB3D">
            <wp:extent cx="692785" cy="249555"/>
            <wp:effectExtent l="0" t="0" r="0" b="0"/>
            <wp:docPr id="1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2785" cy="2495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F343FC" w14:textId="1DCC8805" w:rsidR="004566D0" w:rsidRDefault="00000000">
      <w:pPr>
        <w:rPr>
          <w:rFonts w:ascii="Palatino Linotype" w:eastAsia="Palatino Linotype" w:hAnsi="Palatino Linotype" w:cs="Palatino Linotype"/>
          <w:i/>
          <w:sz w:val="20"/>
          <w:szCs w:val="20"/>
        </w:rPr>
      </w:pPr>
      <w:r>
        <w:rPr>
          <w:b/>
          <w:sz w:val="14"/>
          <w:szCs w:val="14"/>
        </w:rPr>
        <w:t>Copyright:</w:t>
      </w:r>
      <w:r>
        <w:rPr>
          <w:sz w:val="14"/>
          <w:szCs w:val="14"/>
        </w:rPr>
        <w:t xml:space="preserve"> © </w:t>
      </w:r>
      <w:r w:rsidRPr="008C0D5F">
        <w:rPr>
          <w:sz w:val="14"/>
          <w:szCs w:val="14"/>
          <w:highlight w:val="yellow"/>
        </w:rPr>
        <w:t>202</w:t>
      </w:r>
      <w:r w:rsidR="0063421B" w:rsidRPr="008C0D5F">
        <w:rPr>
          <w:sz w:val="14"/>
          <w:szCs w:val="14"/>
          <w:highlight w:val="yellow"/>
        </w:rPr>
        <w:t>3</w:t>
      </w:r>
      <w:r>
        <w:rPr>
          <w:sz w:val="14"/>
          <w:szCs w:val="14"/>
        </w:rPr>
        <w:t xml:space="preserve"> by the authors. Submitted for open access publication under the terms and conditions of the Creative Commons Attribution (CC BY) license (https://creativecommons.org/licenses/by/4.0/).</w:t>
      </w:r>
    </w:p>
    <w:p w14:paraId="7A840504" w14:textId="77777777" w:rsidR="004566D0" w:rsidRDefault="004566D0">
      <w:pPr>
        <w:pBdr>
          <w:bottom w:val="single" w:sz="4" w:space="1" w:color="000000"/>
        </w:pBdr>
        <w:tabs>
          <w:tab w:val="left" w:pos="5912"/>
        </w:tabs>
      </w:pPr>
    </w:p>
    <w:p w14:paraId="35C16EED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1. PENGENALAN</w:t>
      </w:r>
    </w:p>
    <w:p w14:paraId="58C95955" w14:textId="77777777" w:rsidR="004566D0" w:rsidRDefault="00000000">
      <w:pPr>
        <w:jc w:val="both"/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da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gen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pad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s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/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car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umu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raian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endak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er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gambar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w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rhadap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kop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laksan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oleh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3F74E68C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2. PERMASALAHAN KAJIAN</w:t>
      </w:r>
    </w:p>
    <w:p w14:paraId="02BD6C71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erang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pak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s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/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asa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gi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aj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jelas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ap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rsebu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lan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asas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j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ukt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37F5EDE3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3. OBJEKTIF KAJIAN</w:t>
      </w:r>
    </w:p>
    <w:p w14:paraId="70B3F83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Nyat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kurang-kurang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g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objektif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Objektif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harus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pesif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realist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sesua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po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4345D275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4. PERSOALAN KAJIAN</w:t>
      </w:r>
    </w:p>
    <w:p w14:paraId="68A7BE2C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andung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o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enda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wab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Soal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iasa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bin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asas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objektif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punya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nyata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asa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kira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rdap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g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objektif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uli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jug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yat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g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so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06379EDD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 xml:space="preserve">5. </w:t>
      </w:r>
      <w:proofErr w:type="spellStart"/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kepentingan</w:t>
      </w:r>
      <w:proofErr w:type="spellEnd"/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 xml:space="preserve"> DAN SUMBANGAN KAJIAN</w:t>
      </w:r>
    </w:p>
    <w:p w14:paraId="1ED647F3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perinc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car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jela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mpa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jelas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pak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faedah-faed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ripad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asi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pad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organisas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asyarak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negar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ta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gens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kemba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lm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id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aj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1D92E99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lastRenderedPageBreak/>
        <w:t>6. TINJAUAN LITERATUR (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Bilangan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Rujukan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Sekurang-kurangnya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 xml:space="preserve"> 10 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Termasuk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 xml:space="preserve"> Bahan 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Rujukan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Arkib</w:t>
      </w:r>
      <w:proofErr w:type="spellEnd"/>
      <w:r>
        <w:rPr>
          <w:rFonts w:ascii="Palatino Linotype" w:eastAsia="Palatino Linotype" w:hAnsi="Palatino Linotype" w:cs="Palatino Linotype"/>
          <w:b/>
          <w:color w:val="000000"/>
          <w:sz w:val="20"/>
          <w:szCs w:val="20"/>
        </w:rPr>
        <w:t>)</w:t>
      </w:r>
    </w:p>
    <w:p w14:paraId="2817A45D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njau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terat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rup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ulis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ritik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nalitik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nt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ulis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lmi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terbit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oleh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arjan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nt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op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aj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ujuan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da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unt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yampa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pad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mbac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pak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jah-huj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gun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rangk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rt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incang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kua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lemah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lan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aj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kop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</w:p>
    <w:p w14:paraId="2E095635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njau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terat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isa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pad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o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bent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u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tak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yenara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n-bah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perole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ta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at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impun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rumus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rdahu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mata-mat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balik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hasil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rumus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nt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etahu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(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epa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)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ta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da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etahu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terus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ent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oalan-so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erlu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lanjut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Hasil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injau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terat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ole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gun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unt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ant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ent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oa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ubu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373D019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7. METODOLOGI</w:t>
      </w:r>
    </w:p>
    <w:p w14:paraId="3A733C53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25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g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erang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ed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gun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yelid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l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terang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p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</w:p>
    <w:p w14:paraId="71DE0BA6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ra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ena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ed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jar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s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ecar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ringka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</w:p>
    <w:p w14:paraId="6E71D4C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left="1440" w:hanging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gaiman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sert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ta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oko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pili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ap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ili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sert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rsebu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in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?</w:t>
      </w:r>
    </w:p>
    <w:p w14:paraId="1FFD4265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left="1440" w:hanging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atarbelak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sert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ta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oko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temubu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era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ena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rosed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angkah-langk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ngumpu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t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51E8DDA7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left="1440" w:hanging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rosed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gumpu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ta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gaiman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t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umpul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contohn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proses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u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u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lan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ra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platform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guna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(face to face/online platform).</w:t>
      </w:r>
    </w:p>
    <w:p w14:paraId="6D8C3C03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left="1440" w:hanging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</w:p>
    <w:p w14:paraId="37E731F5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 xml:space="preserve">8. </w:t>
      </w:r>
      <w:proofErr w:type="spellStart"/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hasil</w:t>
      </w:r>
      <w:proofErr w:type="spellEnd"/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 xml:space="preserve"> KAJIAN</w:t>
      </w:r>
    </w:p>
    <w:p w14:paraId="3B744903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urai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asi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dasar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terat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asi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ubu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la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lan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 Tema-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ole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bin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ripad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hasi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emubu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jalan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Conto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:</w:t>
      </w:r>
    </w:p>
    <w:p w14:paraId="7721DD17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Ciri-cir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asyarak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Jawa</w:t>
      </w:r>
    </w:p>
    <w:p w14:paraId="692BB5DC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  <w:t xml:space="preserve">Bahasa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tuturan</w:t>
      </w:r>
      <w:proofErr w:type="spellEnd"/>
    </w:p>
    <w:p w14:paraId="4CECB886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  <w:t xml:space="preserve">Program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agama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</w:p>
    <w:p w14:paraId="306FD355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uday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, Adat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radis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Masyarakat Jawa</w:t>
      </w:r>
    </w:p>
    <w:p w14:paraId="4D0B37E0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kahwin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</w:p>
    <w:p w14:paraId="426B579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•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ab/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mainan</w:t>
      </w:r>
      <w:proofErr w:type="spellEnd"/>
    </w:p>
    <w:p w14:paraId="2B0C96DF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</w:p>
    <w:p w14:paraId="1D04C061" w14:textId="77777777" w:rsidR="004566D0" w:rsidRDefault="00000000">
      <w:pPr>
        <w:spacing w:line="360" w:lineRule="auto"/>
        <w:ind w:left="144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74A26A09" wp14:editId="15CAC42C">
            <wp:extent cx="2696235" cy="1756287"/>
            <wp:effectExtent l="0" t="0" r="0" b="0"/>
            <wp:docPr id="15" name="image3.jpg" descr="A group of people sitting on the floor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A group of people sitting on the floor&#10;&#10;Description automatically generated with low confidence"/>
                    <pic:cNvPicPr preferRelativeResize="0"/>
                  </pic:nvPicPr>
                  <pic:blipFill>
                    <a:blip r:embed="rId8"/>
                    <a:srcRect l="13957" t="22500" r="13334" b="22500"/>
                    <a:stretch>
                      <a:fillRect/>
                    </a:stretch>
                  </pic:blipFill>
                  <pic:spPr>
                    <a:xfrm>
                      <a:off x="0" y="0"/>
                      <a:ext cx="2696235" cy="17562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551B22" w14:textId="77777777" w:rsidR="004566D0" w:rsidRDefault="00000000">
      <w:pPr>
        <w:spacing w:line="360" w:lineRule="auto"/>
        <w:ind w:left="1440"/>
        <w:jc w:val="center"/>
        <w:rPr>
          <w:rFonts w:ascii="Palatino Linotype" w:eastAsia="Palatino Linotype" w:hAnsi="Palatino Linotype" w:cs="Palatino Linotype"/>
          <w:sz w:val="20"/>
          <w:szCs w:val="20"/>
        </w:rPr>
      </w:pPr>
      <w:r>
        <w:rPr>
          <w:rFonts w:ascii="Palatino Linotype" w:eastAsia="Palatino Linotype" w:hAnsi="Palatino Linotype" w:cs="Palatino Linotype"/>
          <w:sz w:val="20"/>
          <w:szCs w:val="20"/>
        </w:rPr>
        <w:t xml:space="preserve">Gambar 1: </w:t>
      </w:r>
      <w:proofErr w:type="spellStart"/>
      <w:r>
        <w:rPr>
          <w:rFonts w:ascii="Palatino Linotype" w:eastAsia="Palatino Linotype" w:hAnsi="Palatino Linotype" w:cs="Palatino Linotype"/>
          <w:sz w:val="20"/>
          <w:szCs w:val="20"/>
        </w:rPr>
        <w:t>Cempuling</w:t>
      </w:r>
      <w:proofErr w:type="spellEnd"/>
      <w:r>
        <w:rPr>
          <w:rFonts w:ascii="Palatino Linotype" w:eastAsia="Palatino Linotype" w:hAnsi="Palatino Linotype" w:cs="Palatino Linotype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sz w:val="20"/>
          <w:szCs w:val="20"/>
        </w:rPr>
        <w:t>masyarakat</w:t>
      </w:r>
      <w:proofErr w:type="spellEnd"/>
      <w:r>
        <w:rPr>
          <w:rFonts w:ascii="Palatino Linotype" w:eastAsia="Palatino Linotype" w:hAnsi="Palatino Linotype" w:cs="Palatino Linotype"/>
          <w:sz w:val="20"/>
          <w:szCs w:val="20"/>
        </w:rPr>
        <w:t xml:space="preserve"> Jawa</w:t>
      </w:r>
    </w:p>
    <w:p w14:paraId="0DFED5A6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 xml:space="preserve">9. </w:t>
      </w:r>
      <w:proofErr w:type="spellStart"/>
      <w:r>
        <w:rPr>
          <w:rFonts w:ascii="Palatino Linotype" w:eastAsia="Palatino Linotype" w:hAnsi="Palatino Linotype" w:cs="Palatino Linotype"/>
          <w:b/>
          <w:smallCaps/>
          <w:color w:val="000000"/>
          <w:sz w:val="20"/>
          <w:szCs w:val="20"/>
        </w:rPr>
        <w:t>kesimpulan</w:t>
      </w:r>
      <w:proofErr w:type="spellEnd"/>
    </w:p>
    <w:p w14:paraId="0457032C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rumus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sumba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utam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aji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dan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ah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ruju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mbua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kesimpu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enunjukk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erkait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antar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topi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utama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alam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literatur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eng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bidang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yang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dikaji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.</w:t>
      </w:r>
    </w:p>
    <w:p w14:paraId="19215580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ind w:firstLine="720"/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</w:p>
    <w:p w14:paraId="2ED9D0E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after="120" w:line="228" w:lineRule="auto"/>
        <w:jc w:val="both"/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  <w:t>Acknowledgments:</w:t>
      </w:r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 In this section, you can acknowledge any support given to the project.</w:t>
      </w:r>
    </w:p>
    <w:p w14:paraId="75306A6F" w14:textId="77777777" w:rsidR="004566D0" w:rsidRDefault="004566D0">
      <w:pPr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</w:p>
    <w:p w14:paraId="5D7024D3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</w:pPr>
      <w:r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  <w:t>Instruction on References and In-Text Citation</w:t>
      </w:r>
    </w:p>
    <w:p w14:paraId="3241A046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Please use APA 7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  <w:vertAlign w:val="superscript"/>
        </w:rPr>
        <w:t>th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Edition and sort the references in alphabetical order. You may refer to following resources for more details on the APA 7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  <w:vertAlign w:val="superscript"/>
        </w:rPr>
        <w:t>th</w:t>
      </w: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Edition style: </w:t>
      </w:r>
    </w:p>
    <w:p w14:paraId="1AAE6D4E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[1] </w:t>
      </w:r>
      <w:hyperlink r:id="rId9">
        <w:r>
          <w:rPr>
            <w:rFonts w:ascii="Palatino Linotype" w:eastAsia="Palatino Linotype" w:hAnsi="Palatino Linotype" w:cs="Palatino Linotype"/>
            <w:color w:val="0563C1"/>
            <w:sz w:val="20"/>
            <w:szCs w:val="20"/>
            <w:u w:val="single"/>
          </w:rPr>
          <w:t>https://citeguru.uitmapps.com</w:t>
        </w:r>
      </w:hyperlink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 </w:t>
      </w:r>
    </w:p>
    <w:p w14:paraId="30A414F1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[2] </w:t>
      </w:r>
      <w:hyperlink r:id="rId10">
        <w:r>
          <w:rPr>
            <w:rFonts w:ascii="Palatino Linotype" w:eastAsia="Palatino Linotype" w:hAnsi="Palatino Linotype" w:cs="Palatino Linotype"/>
            <w:color w:val="0563C1"/>
            <w:sz w:val="20"/>
            <w:szCs w:val="20"/>
            <w:u w:val="single"/>
          </w:rPr>
          <w:t>https://libraryguides.vu.edu.au/apa-referencing/7GettingStarted</w:t>
        </w:r>
      </w:hyperlink>
    </w:p>
    <w:p w14:paraId="21C41F98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</w:p>
    <w:p w14:paraId="7BFCCCF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For intext citation, please use as the following example:</w:t>
      </w:r>
    </w:p>
    <w:p w14:paraId="2C508CF4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 xml:space="preserve">(Rosman, Ismail, &amp;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Masre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, 2022)</w:t>
      </w:r>
    </w:p>
    <w:p w14:paraId="293C497A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Palatino Linotype" w:hAnsi="Palatino Linotype" w:cs="Palatino Linotype"/>
          <w:color w:val="000000"/>
          <w:sz w:val="20"/>
          <w:szCs w:val="20"/>
        </w:rPr>
        <w:t>(Ahmad, Ali, &amp; Abu, 2022; Sufian, 2022)</w:t>
      </w:r>
    </w:p>
    <w:p w14:paraId="08DBA930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eastAsia="Palatino Linotype" w:hAnsi="Palatino Linotype" w:cs="Palatino Linotype"/>
          <w:color w:val="000000"/>
          <w:sz w:val="20"/>
          <w:szCs w:val="20"/>
        </w:rPr>
      </w:pPr>
    </w:p>
    <w:p w14:paraId="6DF63E12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</w:pPr>
      <w:r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  <w:t>References</w:t>
      </w:r>
    </w:p>
    <w:p w14:paraId="1AB83C1E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Palatino Linotype" w:eastAsia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Rosman, M. R. M., Arshad, I. H., Md Saleh, M. S., Abdullah, N., Fadzil, F. H., &amp; Zawawi, M. Z. M. (2021). User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Behavioral</w:t>
      </w:r>
      <w:proofErr w:type="spellEnd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 Intention to Use Online Distance Learning (ODL): The Role of Self-Efficacy and Domain Knowledge. International Journal of Interactive Mobile Technologies, 15(18), 4-15.</w:t>
      </w:r>
    </w:p>
    <w:p w14:paraId="28E6FCE1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Palatino Linotype" w:eastAsia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Rosman, M. R. M., Ismail, M. N., &amp;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Masrek</w:t>
      </w:r>
      <w:proofErr w:type="spellEnd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, M. N. (2021). Investigating the predictors of digital library engagement: a structured literature analysis. Pakistan Journal of Information Management and Libraries, 22, 60-82.</w:t>
      </w:r>
    </w:p>
    <w:p w14:paraId="407FFD22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Palatino Linotype" w:eastAsia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lastRenderedPageBreak/>
        <w:t xml:space="preserve">Rosman, M. R. M., Rosli, N. N. I. N.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Razla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, N. M.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Shukry</w:t>
      </w:r>
      <w:proofErr w:type="spellEnd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 xml:space="preserve">, A. I. M.,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Alimin</w:t>
      </w:r>
      <w:proofErr w:type="spellEnd"/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, N. A., &amp; Baharuddin, N. S. (2022). Modelling Referencing Competency and Individual Performance. International Journal of Information Science and Management (IJISM), 20(1), 407-426.</w:t>
      </w:r>
    </w:p>
    <w:p w14:paraId="091EE070" w14:textId="77777777" w:rsidR="004566D0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Palatino Linotype" w:eastAsia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color w:val="000000"/>
          <w:sz w:val="18"/>
          <w:szCs w:val="18"/>
        </w:rPr>
        <w:t>Saleh, M. S., Rosman, M. R. M., &amp; Nani, N. K. (2013). Bank selection criteria in a customers’ perspective. Journal of Business and Management, 7(6), 15-20.</w:t>
      </w:r>
    </w:p>
    <w:p w14:paraId="0094EF6D" w14:textId="77777777" w:rsidR="004566D0" w:rsidRDefault="004566D0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Palatino Linotype" w:eastAsia="Palatino Linotype" w:hAnsi="Palatino Linotype" w:cs="Palatino Linotype"/>
          <w:color w:val="000000"/>
          <w:sz w:val="18"/>
          <w:szCs w:val="18"/>
        </w:rPr>
      </w:pPr>
    </w:p>
    <w:sectPr w:rsidR="004566D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32451" w14:textId="77777777" w:rsidR="00136021" w:rsidRDefault="00136021">
      <w:pPr>
        <w:spacing w:after="0" w:line="240" w:lineRule="auto"/>
      </w:pPr>
      <w:r>
        <w:separator/>
      </w:r>
    </w:p>
  </w:endnote>
  <w:endnote w:type="continuationSeparator" w:id="0">
    <w:p w14:paraId="51336260" w14:textId="77777777" w:rsidR="00136021" w:rsidRDefault="00136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Open Sans">
    <w:altName w:val="Arial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ECB0" w14:textId="77777777" w:rsidR="004566D0" w:rsidRDefault="004566D0">
    <w:pPr>
      <w:pBdr>
        <w:top w:val="single" w:sz="4" w:space="1" w:color="000000"/>
      </w:pBdr>
      <w:jc w:val="right"/>
      <w:rPr>
        <w:rFonts w:ascii="Palatino Linotype" w:eastAsia="Palatino Linotype" w:hAnsi="Palatino Linotype" w:cs="Palatino Linotyp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88B40" w14:textId="77777777" w:rsidR="00136021" w:rsidRDefault="00136021">
      <w:pPr>
        <w:spacing w:after="0" w:line="240" w:lineRule="auto"/>
      </w:pPr>
      <w:r>
        <w:separator/>
      </w:r>
    </w:p>
  </w:footnote>
  <w:footnote w:type="continuationSeparator" w:id="0">
    <w:p w14:paraId="066C6CBB" w14:textId="77777777" w:rsidR="00136021" w:rsidRDefault="001360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BA900" w14:textId="0F06A09E" w:rsidR="004566D0" w:rsidRDefault="00000000" w:rsidP="0063421B">
    <w:pPr>
      <w:pBdr>
        <w:top w:val="nil"/>
        <w:left w:val="nil"/>
        <w:bottom w:val="single" w:sz="8" w:space="1" w:color="000000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Palatino Linotype" w:eastAsia="Palatino Linotype" w:hAnsi="Palatino Linotype" w:cs="Palatino Linotype"/>
        <w:color w:val="000000"/>
        <w:sz w:val="16"/>
        <w:szCs w:val="16"/>
      </w:rPr>
    </w:pPr>
    <w:bookmarkStart w:id="0" w:name="_heading=h.gjdgxs" w:colFirst="0" w:colLast="0"/>
    <w:bookmarkEnd w:id="0"/>
    <w:proofErr w:type="spellStart"/>
    <w:r>
      <w:rPr>
        <w:rFonts w:ascii="Palatino Linotype" w:eastAsia="Palatino Linotype" w:hAnsi="Palatino Linotype" w:cs="Palatino Linotype"/>
        <w:color w:val="000000"/>
        <w:sz w:val="16"/>
        <w:szCs w:val="16"/>
      </w:rPr>
      <w:t>Jurnal</w:t>
    </w:r>
    <w:proofErr w:type="spellEnd"/>
    <w:r>
      <w:rPr>
        <w:rFonts w:ascii="Palatino Linotype" w:eastAsia="Palatino Linotype" w:hAnsi="Palatino Linotype" w:cs="Palatino Linotype"/>
        <w:color w:val="000000"/>
        <w:sz w:val="16"/>
        <w:szCs w:val="16"/>
      </w:rPr>
      <w:t xml:space="preserve"> Kajian Lisan Malaysia (JKLM) </w:t>
    </w:r>
    <w:proofErr w:type="spellStart"/>
    <w:r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>Edisi</w:t>
    </w:r>
    <w:proofErr w:type="spellEnd"/>
    <w:r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 xml:space="preserve"> </w:t>
    </w:r>
    <w:r w:rsidR="0063421B"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 xml:space="preserve">X, </w:t>
    </w:r>
    <w:proofErr w:type="spellStart"/>
    <w:r w:rsidR="0063421B"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>Isu</w:t>
    </w:r>
    <w:proofErr w:type="spellEnd"/>
    <w:r w:rsidR="0063421B"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 xml:space="preserve"> X | </w:t>
    </w:r>
    <w:proofErr w:type="spellStart"/>
    <w:r w:rsidR="0063421B"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>eISSN</w:t>
    </w:r>
    <w:proofErr w:type="spellEnd"/>
    <w:r w:rsidR="0063421B" w:rsidRPr="008C0D5F">
      <w:rPr>
        <w:rFonts w:ascii="Palatino Linotype" w:eastAsia="Palatino Linotype" w:hAnsi="Palatino Linotype" w:cs="Palatino Linotype"/>
        <w:color w:val="000000"/>
        <w:sz w:val="16"/>
        <w:szCs w:val="16"/>
        <w:highlight w:val="yellow"/>
      </w:rPr>
      <w:t>: XXXX-XXXX</w:t>
    </w:r>
  </w:p>
  <w:p w14:paraId="148F3121" w14:textId="77777777" w:rsidR="004566D0" w:rsidRDefault="004566D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zMwMTI1MzEwszRR0lEKTi0uzszPAykwrAUAQ8HRFCwAAAA="/>
  </w:docVars>
  <w:rsids>
    <w:rsidRoot w:val="004566D0"/>
    <w:rsid w:val="00136021"/>
    <w:rsid w:val="00437276"/>
    <w:rsid w:val="004566D0"/>
    <w:rsid w:val="0063421B"/>
    <w:rsid w:val="008C0D5F"/>
    <w:rsid w:val="00F5353C"/>
    <w:rsid w:val="00FB1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2E8DD"/>
  <w15:docId w15:val="{95222B50-865E-4B26-81F5-C9CC08096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233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3FA"/>
  </w:style>
  <w:style w:type="paragraph" w:styleId="Footer">
    <w:name w:val="footer"/>
    <w:basedOn w:val="Normal"/>
    <w:link w:val="FooterChar"/>
    <w:uiPriority w:val="99"/>
    <w:unhideWhenUsed/>
    <w:rsid w:val="002233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3FA"/>
  </w:style>
  <w:style w:type="paragraph" w:customStyle="1" w:styleId="TypeofPaper-VIC">
    <w:name w:val="Type of Paper - VIC"/>
    <w:basedOn w:val="Normal"/>
    <w:link w:val="TypeofPaper-VICChar"/>
    <w:qFormat/>
    <w:rsid w:val="002233FA"/>
    <w:rPr>
      <w:rFonts w:ascii="Palatino Linotype" w:hAnsi="Palatino Linotype"/>
      <w:i/>
      <w:sz w:val="20"/>
      <w:lang w:val="en-US"/>
    </w:rPr>
  </w:style>
  <w:style w:type="paragraph" w:customStyle="1" w:styleId="PaperTitle-VIC">
    <w:name w:val="Paper Title - VIC"/>
    <w:basedOn w:val="TypeofPaper-VIC"/>
    <w:link w:val="PaperTitle-VICChar"/>
    <w:qFormat/>
    <w:rsid w:val="002233FA"/>
    <w:pPr>
      <w:jc w:val="both"/>
    </w:pPr>
    <w:rPr>
      <w:b/>
      <w:i w:val="0"/>
      <w:sz w:val="36"/>
    </w:rPr>
  </w:style>
  <w:style w:type="character" w:customStyle="1" w:styleId="TypeofPaper-VICChar">
    <w:name w:val="Type of Paper - VIC Char"/>
    <w:basedOn w:val="DefaultParagraphFont"/>
    <w:link w:val="TypeofPaper-VIC"/>
    <w:rsid w:val="002233FA"/>
    <w:rPr>
      <w:rFonts w:ascii="Palatino Linotype" w:hAnsi="Palatino Linotype"/>
      <w:i/>
      <w:sz w:val="20"/>
      <w:lang w:val="en-US"/>
    </w:rPr>
  </w:style>
  <w:style w:type="paragraph" w:customStyle="1" w:styleId="Author-VIC">
    <w:name w:val="Author - VIC"/>
    <w:basedOn w:val="PaperTitle-VIC"/>
    <w:link w:val="Author-VICChar"/>
    <w:qFormat/>
    <w:rsid w:val="002233FA"/>
    <w:rPr>
      <w:sz w:val="20"/>
    </w:rPr>
  </w:style>
  <w:style w:type="character" w:customStyle="1" w:styleId="PaperTitle-VICChar">
    <w:name w:val="Paper Title - VIC Char"/>
    <w:basedOn w:val="TypeofPaper-VICChar"/>
    <w:link w:val="PaperTitle-VIC"/>
    <w:rsid w:val="002233FA"/>
    <w:rPr>
      <w:rFonts w:ascii="Palatino Linotype" w:hAnsi="Palatino Linotype"/>
      <w:b/>
      <w:i w:val="0"/>
      <w:sz w:val="36"/>
      <w:lang w:val="en-US"/>
    </w:rPr>
  </w:style>
  <w:style w:type="character" w:styleId="Hyperlink">
    <w:name w:val="Hyperlink"/>
    <w:basedOn w:val="DefaultParagraphFont"/>
    <w:uiPriority w:val="99"/>
    <w:unhideWhenUsed/>
    <w:rsid w:val="008F6E62"/>
    <w:rPr>
      <w:color w:val="0563C1" w:themeColor="hyperlink"/>
      <w:u w:val="single"/>
    </w:rPr>
  </w:style>
  <w:style w:type="character" w:customStyle="1" w:styleId="Author-VICChar">
    <w:name w:val="Author - VIC Char"/>
    <w:basedOn w:val="PaperTitle-VICChar"/>
    <w:link w:val="Author-VIC"/>
    <w:rsid w:val="002233FA"/>
    <w:rPr>
      <w:rFonts w:ascii="Palatino Linotype" w:hAnsi="Palatino Linotype"/>
      <w:b/>
      <w:i w:val="0"/>
      <w:sz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F6E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6E62"/>
    <w:pPr>
      <w:ind w:left="720"/>
      <w:contextualSpacing/>
    </w:pPr>
  </w:style>
  <w:style w:type="paragraph" w:customStyle="1" w:styleId="Affiliation-VIC">
    <w:name w:val="Affiliation - VIC"/>
    <w:basedOn w:val="Normal"/>
    <w:link w:val="Affiliation-VICChar"/>
    <w:qFormat/>
    <w:rsid w:val="008F6E62"/>
    <w:pPr>
      <w:spacing w:after="0"/>
    </w:pPr>
    <w:rPr>
      <w:rFonts w:ascii="Palatino Linotype" w:hAnsi="Palatino Linotype"/>
      <w:sz w:val="16"/>
      <w:lang w:val="en-US"/>
    </w:rPr>
  </w:style>
  <w:style w:type="paragraph" w:customStyle="1" w:styleId="Abstract-VIC">
    <w:name w:val="Abstract - VIC"/>
    <w:basedOn w:val="Normal"/>
    <w:link w:val="Abstract-VICChar"/>
    <w:qFormat/>
    <w:rsid w:val="00E2185F"/>
    <w:pPr>
      <w:ind w:left="709"/>
    </w:pPr>
    <w:rPr>
      <w:rFonts w:ascii="Palatino Linotype" w:hAnsi="Palatino Linotype"/>
      <w:bCs/>
      <w:i/>
      <w:sz w:val="18"/>
      <w:lang w:val="en-US"/>
    </w:rPr>
  </w:style>
  <w:style w:type="character" w:customStyle="1" w:styleId="Affiliation-VICChar">
    <w:name w:val="Affiliation - VIC Char"/>
    <w:basedOn w:val="DefaultParagraphFont"/>
    <w:link w:val="Affiliation-VIC"/>
    <w:rsid w:val="008F6E62"/>
    <w:rPr>
      <w:rFonts w:ascii="Palatino Linotype" w:hAnsi="Palatino Linotype"/>
      <w:sz w:val="16"/>
      <w:lang w:val="en-US"/>
    </w:rPr>
  </w:style>
  <w:style w:type="paragraph" w:customStyle="1" w:styleId="Keyword-VIC">
    <w:name w:val="Keyword - VIC"/>
    <w:basedOn w:val="Normal"/>
    <w:link w:val="Keyword-VICChar"/>
    <w:qFormat/>
    <w:rsid w:val="00795C5F"/>
    <w:pPr>
      <w:ind w:firstLine="720"/>
    </w:pPr>
    <w:rPr>
      <w:rFonts w:ascii="Palatino Linotype" w:hAnsi="Palatino Linotype"/>
      <w:i/>
      <w:sz w:val="16"/>
      <w:lang w:val="en-US"/>
    </w:rPr>
  </w:style>
  <w:style w:type="character" w:customStyle="1" w:styleId="Abstract-VICChar">
    <w:name w:val="Abstract - VIC Char"/>
    <w:basedOn w:val="DefaultParagraphFont"/>
    <w:link w:val="Abstract-VIC"/>
    <w:rsid w:val="00E2185F"/>
    <w:rPr>
      <w:rFonts w:ascii="Palatino Linotype" w:hAnsi="Palatino Linotype"/>
      <w:bCs/>
      <w:i/>
      <w:sz w:val="18"/>
      <w:lang w:val="en-US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22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eyword-VICChar">
    <w:name w:val="Keyword - VIC Char"/>
    <w:basedOn w:val="DefaultParagraphFont"/>
    <w:link w:val="Keyword-VIC"/>
    <w:rsid w:val="00795C5F"/>
    <w:rPr>
      <w:rFonts w:ascii="Palatino Linotype" w:hAnsi="Palatino Linotype"/>
      <w:i/>
      <w:sz w:val="16"/>
      <w:lang w:val="en-US"/>
    </w:rPr>
  </w:style>
  <w:style w:type="paragraph" w:customStyle="1" w:styleId="Heading1-VIC">
    <w:name w:val="Heading 1 - VIC"/>
    <w:basedOn w:val="Normal"/>
    <w:link w:val="Heading1-VICChar"/>
    <w:qFormat/>
    <w:rsid w:val="00463D3A"/>
    <w:rPr>
      <w:rFonts w:ascii="Palatino Linotype" w:hAnsi="Palatino Linotype"/>
      <w:b/>
      <w:caps/>
      <w:sz w:val="20"/>
      <w:lang w:val="en-US"/>
    </w:rPr>
  </w:style>
  <w:style w:type="paragraph" w:customStyle="1" w:styleId="Paragraph-VIC">
    <w:name w:val="Paragraph - VIC"/>
    <w:basedOn w:val="NormalWeb"/>
    <w:link w:val="Paragraph-VICChar"/>
    <w:qFormat/>
    <w:rsid w:val="000B1CEC"/>
    <w:pPr>
      <w:shd w:val="clear" w:color="auto" w:fill="FFFFFF"/>
      <w:spacing w:before="0" w:beforeAutospacing="0" w:after="225" w:afterAutospacing="0"/>
      <w:ind w:firstLine="720"/>
      <w:jc w:val="both"/>
    </w:pPr>
    <w:rPr>
      <w:rFonts w:ascii="Palatino Linotype" w:hAnsi="Palatino Linotype" w:cs="Open Sans"/>
      <w:color w:val="000000"/>
      <w:sz w:val="20"/>
      <w:szCs w:val="21"/>
    </w:rPr>
  </w:style>
  <w:style w:type="character" w:customStyle="1" w:styleId="Heading1-VICChar">
    <w:name w:val="Heading 1 - VIC Char"/>
    <w:basedOn w:val="DefaultParagraphFont"/>
    <w:link w:val="Heading1-VIC"/>
    <w:rsid w:val="00463D3A"/>
    <w:rPr>
      <w:rFonts w:ascii="Palatino Linotype" w:hAnsi="Palatino Linotype"/>
      <w:b/>
      <w:caps/>
      <w:sz w:val="20"/>
      <w:lang w:val="en-US"/>
    </w:rPr>
  </w:style>
  <w:style w:type="paragraph" w:customStyle="1" w:styleId="Heading2VIC">
    <w:name w:val="Heading 2 VIC"/>
    <w:basedOn w:val="Paragraph-VIC"/>
    <w:link w:val="Heading2VICChar"/>
    <w:qFormat/>
    <w:rsid w:val="00DF2216"/>
    <w:pPr>
      <w:ind w:firstLine="0"/>
    </w:pPr>
    <w:rPr>
      <w:i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rsid w:val="00322737"/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Paragraph-VICChar">
    <w:name w:val="Paragraph - VIC Char"/>
    <w:basedOn w:val="NormalWebChar"/>
    <w:link w:val="Paragraph-VIC"/>
    <w:rsid w:val="000B1CEC"/>
    <w:rPr>
      <w:rFonts w:ascii="Palatino Linotype" w:eastAsia="Times New Roman" w:hAnsi="Palatino Linotype" w:cs="Open Sans"/>
      <w:color w:val="000000"/>
      <w:sz w:val="20"/>
      <w:szCs w:val="21"/>
      <w:shd w:val="clear" w:color="auto" w:fill="FFFFFF"/>
      <w:lang w:eastAsia="en-MY"/>
    </w:rPr>
  </w:style>
  <w:style w:type="paragraph" w:customStyle="1" w:styleId="Heading3-VIC">
    <w:name w:val="Heading 3 - VIC"/>
    <w:basedOn w:val="Paragraph-VIC"/>
    <w:link w:val="Heading3-VICChar"/>
    <w:qFormat/>
    <w:rsid w:val="00DF2216"/>
    <w:pPr>
      <w:ind w:firstLine="0"/>
    </w:pPr>
    <w:rPr>
      <w:i/>
    </w:rPr>
  </w:style>
  <w:style w:type="character" w:customStyle="1" w:styleId="Heading2VICChar">
    <w:name w:val="Heading 2 VIC Char"/>
    <w:basedOn w:val="Paragraph-VICChar"/>
    <w:link w:val="Heading2VIC"/>
    <w:rsid w:val="00DF2216"/>
    <w:rPr>
      <w:rFonts w:ascii="Palatino Linotype" w:eastAsia="Times New Roman" w:hAnsi="Palatino Linotype" w:cs="Open Sans"/>
      <w:i/>
      <w:color w:val="000000"/>
      <w:sz w:val="20"/>
      <w:szCs w:val="21"/>
      <w:shd w:val="clear" w:color="auto" w:fill="FFFFFF"/>
      <w:lang w:eastAsia="en-MY"/>
    </w:rPr>
  </w:style>
  <w:style w:type="paragraph" w:customStyle="1" w:styleId="Figure-VIC">
    <w:name w:val="Figure - VIC"/>
    <w:qFormat/>
    <w:rsid w:val="00355479"/>
    <w:pPr>
      <w:adjustRightInd w:val="0"/>
      <w:snapToGrid w:val="0"/>
      <w:spacing w:before="120" w:after="240" w:line="228" w:lineRule="auto"/>
      <w:jc w:val="center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customStyle="1" w:styleId="Heading3-VICChar">
    <w:name w:val="Heading 3 - VIC Char"/>
    <w:basedOn w:val="Paragraph-VICChar"/>
    <w:link w:val="Heading3-VIC"/>
    <w:rsid w:val="00DF2216"/>
    <w:rPr>
      <w:rFonts w:ascii="Palatino Linotype" w:eastAsia="Times New Roman" w:hAnsi="Palatino Linotype" w:cs="Open Sans"/>
      <w:i/>
      <w:color w:val="000000"/>
      <w:sz w:val="20"/>
      <w:szCs w:val="21"/>
      <w:shd w:val="clear" w:color="auto" w:fill="FFFFFF"/>
      <w:lang w:eastAsia="en-MY"/>
    </w:rPr>
  </w:style>
  <w:style w:type="paragraph" w:customStyle="1" w:styleId="TableCaption-VIC">
    <w:name w:val="Table Caption - VIC"/>
    <w:qFormat/>
    <w:rsid w:val="00073534"/>
    <w:pPr>
      <w:adjustRightInd w:val="0"/>
      <w:snapToGrid w:val="0"/>
      <w:spacing w:before="240" w:after="120" w:line="228" w:lineRule="auto"/>
      <w:jc w:val="center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42tablebody">
    <w:name w:val="MDPI_4.2_table_body"/>
    <w:rsid w:val="00073534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Normal"/>
    <w:link w:val="MDPI43tablefooterChar"/>
    <w:rsid w:val="00C553FB"/>
    <w:p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table" w:styleId="TableGrid">
    <w:name w:val="Table Grid"/>
    <w:basedOn w:val="TableNormal"/>
    <w:uiPriority w:val="39"/>
    <w:rsid w:val="00C55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ody-VIC">
    <w:name w:val="Table Body - VIC"/>
    <w:basedOn w:val="MDPI43tablefooter"/>
    <w:link w:val="TableBody-VICChar"/>
    <w:rsid w:val="00C553FB"/>
  </w:style>
  <w:style w:type="paragraph" w:customStyle="1" w:styleId="Acknowledgments-VIC">
    <w:name w:val="Acknowledgments - VIC"/>
    <w:qFormat/>
    <w:rsid w:val="00623668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character" w:customStyle="1" w:styleId="MDPI43tablefooterChar">
    <w:name w:val="MDPI_4.3_table_footer Char"/>
    <w:basedOn w:val="DefaultParagraphFont"/>
    <w:link w:val="MDPI43tablefooter"/>
    <w:rsid w:val="00C553FB"/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character" w:customStyle="1" w:styleId="TableBody-VICChar">
    <w:name w:val="Table Body - VIC Char"/>
    <w:basedOn w:val="MDPI43tablefooterChar"/>
    <w:link w:val="TableBody-VIC"/>
    <w:rsid w:val="00C553FB"/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ReferencesTitle-VIC">
    <w:name w:val="References Title - VIC"/>
    <w:basedOn w:val="Normal"/>
    <w:link w:val="ReferencesTitle-VICChar"/>
    <w:qFormat/>
    <w:rsid w:val="003C1617"/>
    <w:rPr>
      <w:rFonts w:ascii="Palatino Linotype" w:hAnsi="Palatino Linotype"/>
      <w:b/>
      <w:sz w:val="24"/>
    </w:rPr>
  </w:style>
  <w:style w:type="paragraph" w:customStyle="1" w:styleId="ReferenceList-VIC">
    <w:name w:val="Reference List - VIC"/>
    <w:basedOn w:val="ReferencesTitle-VIC"/>
    <w:link w:val="ReferenceList-VICChar"/>
    <w:qFormat/>
    <w:rsid w:val="00874C49"/>
    <w:pPr>
      <w:spacing w:before="120" w:after="120" w:line="240" w:lineRule="auto"/>
    </w:pPr>
    <w:rPr>
      <w:b w:val="0"/>
      <w:sz w:val="18"/>
    </w:rPr>
  </w:style>
  <w:style w:type="character" w:customStyle="1" w:styleId="ReferencesTitle-VICChar">
    <w:name w:val="References Title - VIC Char"/>
    <w:basedOn w:val="DefaultParagraphFont"/>
    <w:link w:val="ReferencesTitle-VIC"/>
    <w:rsid w:val="003C1617"/>
    <w:rPr>
      <w:rFonts w:ascii="Palatino Linotype" w:hAnsi="Palatino Linotype"/>
      <w:b/>
      <w:sz w:val="24"/>
    </w:rPr>
  </w:style>
  <w:style w:type="paragraph" w:customStyle="1" w:styleId="NormalText-NotUsedbyVICTemplate">
    <w:name w:val="Normal Text - Not Used by VIC Template"/>
    <w:basedOn w:val="ReferencesTitle-VIC"/>
    <w:link w:val="NormalText-NotUsedbyVICTemplateChar"/>
    <w:qFormat/>
    <w:rsid w:val="00D21D38"/>
    <w:pPr>
      <w:jc w:val="both"/>
    </w:pPr>
    <w:rPr>
      <w:b w:val="0"/>
      <w:sz w:val="20"/>
    </w:rPr>
  </w:style>
  <w:style w:type="character" w:customStyle="1" w:styleId="ReferenceList-VICChar">
    <w:name w:val="Reference List - VIC Char"/>
    <w:basedOn w:val="ReferencesTitle-VICChar"/>
    <w:link w:val="ReferenceList-VIC"/>
    <w:rsid w:val="00874C49"/>
    <w:rPr>
      <w:rFonts w:ascii="Palatino Linotype" w:hAnsi="Palatino Linotype"/>
      <w:b w:val="0"/>
      <w:sz w:val="18"/>
    </w:rPr>
  </w:style>
  <w:style w:type="character" w:customStyle="1" w:styleId="NormalText-NotUsedbyVICTemplateChar">
    <w:name w:val="Normal Text - Not Used by VIC Template Char"/>
    <w:basedOn w:val="ReferencesTitle-VICChar"/>
    <w:link w:val="NormalText-NotUsedbyVICTemplate"/>
    <w:rsid w:val="00D21D38"/>
    <w:rPr>
      <w:rFonts w:ascii="Palatino Linotype" w:hAnsi="Palatino Linotype"/>
      <w:b w:val="0"/>
      <w:sz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libraryguides.vu.edu.au/apa-referencing/7GettingStart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iteguru.uitmapp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PO+zSl8sIoUPYEEq7EJtWY+stQ==">AMUW2mVNN7H5x05M+O4gwiiT7nSDRqCnRaMH4pIEYFiKE852w/+UIZoWYifE+EVPjhki1hziQQXhRTXoILyvWItKUxRUyb2SbuaR+4gxHNtthoQ7AOMB0qVjt9kxlWNNeytHnZ0BMuq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12</Words>
  <Characters>4629</Characters>
  <Application>Microsoft Office Word</Application>
  <DocSecurity>0</DocSecurity>
  <Lines>38</Lines>
  <Paragraphs>10</Paragraphs>
  <ScaleCrop>false</ScaleCrop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hah823</dc:creator>
  <cp:lastModifiedBy>Mohamad Rahimi</cp:lastModifiedBy>
  <cp:revision>4</cp:revision>
  <dcterms:created xsi:type="dcterms:W3CDTF">2022-10-20T06:53:00Z</dcterms:created>
  <dcterms:modified xsi:type="dcterms:W3CDTF">2023-03-12T06:27:00Z</dcterms:modified>
</cp:coreProperties>
</file>